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3A4AB6" w14:textId="42BEEC35" w:rsidR="006E22BF" w:rsidRPr="00DA2139" w:rsidRDefault="006E22BF" w:rsidP="00021754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DA2139">
        <w:rPr>
          <w:rFonts w:ascii="Times New Roman" w:hAnsi="Times New Roman" w:cs="Times New Roman"/>
          <w:b/>
          <w:bCs/>
        </w:rPr>
        <w:t>Kansas Pathway to Career</w:t>
      </w:r>
      <w:r w:rsidR="000B5837" w:rsidRPr="00DA2139">
        <w:rPr>
          <w:rFonts w:ascii="Times New Roman" w:hAnsi="Times New Roman" w:cs="Times New Roman"/>
          <w:b/>
          <w:bCs/>
        </w:rPr>
        <w:t xml:space="preserve"> Requirements</w:t>
      </w:r>
    </w:p>
    <w:p w14:paraId="31788811" w14:textId="77777777" w:rsidR="00741B35" w:rsidRPr="00DA2139" w:rsidRDefault="00741B35" w:rsidP="00021754">
      <w:pPr>
        <w:spacing w:after="0" w:line="240" w:lineRule="auto"/>
        <w:jc w:val="center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741B35" w:rsidRPr="00DA2139" w14:paraId="0C30183C" w14:textId="77777777" w:rsidTr="008F39C4">
        <w:tc>
          <w:tcPr>
            <w:tcW w:w="10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69D5F" w14:textId="77777777" w:rsidR="00741B35" w:rsidRPr="00DA2139" w:rsidRDefault="00741B35" w:rsidP="00021754">
            <w:pPr>
              <w:rPr>
                <w:rFonts w:ascii="Times New Roman" w:hAnsi="Times New Roman" w:cs="Times New Roman"/>
                <w:b/>
                <w:bCs/>
              </w:rPr>
            </w:pPr>
            <w:r w:rsidRPr="00DA2139">
              <w:rPr>
                <w:rFonts w:ascii="Times New Roman" w:hAnsi="Times New Roman" w:cs="Times New Roman"/>
                <w:b/>
                <w:bCs/>
              </w:rPr>
              <w:t>Student Information</w:t>
            </w:r>
          </w:p>
        </w:tc>
      </w:tr>
      <w:tr w:rsidR="00741B35" w:rsidRPr="00DA2139" w14:paraId="02CB3120" w14:textId="77777777" w:rsidTr="008F39C4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1E7DA8" w14:textId="77777777" w:rsidR="00741B35" w:rsidRPr="00DA2139" w:rsidRDefault="00741B35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Last Name:</w:t>
            </w:r>
          </w:p>
        </w:tc>
        <w:tc>
          <w:tcPr>
            <w:tcW w:w="3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750ED" w14:textId="77777777" w:rsidR="00741B35" w:rsidRPr="00DA2139" w:rsidRDefault="00741B35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First Name:</w:t>
            </w:r>
          </w:p>
        </w:tc>
        <w:tc>
          <w:tcPr>
            <w:tcW w:w="3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86519" w14:textId="77777777" w:rsidR="00741B35" w:rsidRPr="00DA2139" w:rsidRDefault="00741B35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Middle:</w:t>
            </w:r>
          </w:p>
        </w:tc>
      </w:tr>
      <w:tr w:rsidR="00741B35" w:rsidRPr="00DA2139" w14:paraId="71777F46" w14:textId="77777777" w:rsidTr="008F39C4">
        <w:tc>
          <w:tcPr>
            <w:tcW w:w="71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83F37" w14:textId="77777777" w:rsidR="00741B35" w:rsidRPr="00DA2139" w:rsidRDefault="00741B35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Address:</w:t>
            </w:r>
          </w:p>
        </w:tc>
        <w:tc>
          <w:tcPr>
            <w:tcW w:w="3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0DF4DC" w14:textId="77777777" w:rsidR="00741B35" w:rsidRPr="00DA2139" w:rsidRDefault="00741B35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Address 2:</w:t>
            </w:r>
          </w:p>
        </w:tc>
      </w:tr>
      <w:tr w:rsidR="00741B35" w:rsidRPr="00DA2139" w14:paraId="6D2E29A6" w14:textId="77777777" w:rsidTr="008F39C4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A9B17" w14:textId="77777777" w:rsidR="00741B35" w:rsidRPr="00DA2139" w:rsidRDefault="00741B35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City:</w:t>
            </w:r>
          </w:p>
        </w:tc>
        <w:tc>
          <w:tcPr>
            <w:tcW w:w="3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C822A" w14:textId="77777777" w:rsidR="00741B35" w:rsidRPr="00DA2139" w:rsidRDefault="00741B35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State:</w:t>
            </w:r>
          </w:p>
        </w:tc>
        <w:tc>
          <w:tcPr>
            <w:tcW w:w="3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A8A08" w14:textId="77777777" w:rsidR="00741B35" w:rsidRPr="00DA2139" w:rsidRDefault="00741B35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Postal Code:</w:t>
            </w:r>
          </w:p>
        </w:tc>
      </w:tr>
      <w:tr w:rsidR="00741B35" w:rsidRPr="00DA2139" w14:paraId="110AF079" w14:textId="77777777" w:rsidTr="008F39C4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00AFDB" w14:textId="77777777" w:rsidR="00741B35" w:rsidRPr="00DA2139" w:rsidRDefault="00741B35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ID Number:</w:t>
            </w:r>
          </w:p>
        </w:tc>
        <w:tc>
          <w:tcPr>
            <w:tcW w:w="3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7236C" w14:textId="77777777" w:rsidR="00741B35" w:rsidRPr="00DA2139" w:rsidRDefault="00741B35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Date of Birth:</w:t>
            </w:r>
          </w:p>
        </w:tc>
        <w:tc>
          <w:tcPr>
            <w:tcW w:w="3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6CF49" w14:textId="77777777" w:rsidR="00741B35" w:rsidRPr="00DA2139" w:rsidRDefault="00741B35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Phone:</w:t>
            </w:r>
          </w:p>
        </w:tc>
      </w:tr>
      <w:tr w:rsidR="00741B35" w:rsidRPr="00DA2139" w14:paraId="2CE22B99" w14:textId="77777777" w:rsidTr="008F39C4">
        <w:tc>
          <w:tcPr>
            <w:tcW w:w="71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81A56" w14:textId="77777777" w:rsidR="00741B35" w:rsidRPr="00DA2139" w:rsidRDefault="00741B35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Adult Education Center:</w:t>
            </w:r>
          </w:p>
        </w:tc>
        <w:tc>
          <w:tcPr>
            <w:tcW w:w="3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740EB" w14:textId="77777777" w:rsidR="00741B35" w:rsidRPr="00DA2139" w:rsidRDefault="00741B35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Credential Date:</w:t>
            </w:r>
          </w:p>
        </w:tc>
      </w:tr>
      <w:tr w:rsidR="00CE2A8F" w:rsidRPr="00DA2139" w14:paraId="2BFB504E" w14:textId="77777777" w:rsidTr="008F39C4">
        <w:tc>
          <w:tcPr>
            <w:tcW w:w="71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1198F" w14:textId="0323AC54" w:rsidR="00CE2A8F" w:rsidRPr="00DA2139" w:rsidRDefault="00CE2A8F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 xml:space="preserve">Email address: </w:t>
            </w:r>
          </w:p>
        </w:tc>
        <w:tc>
          <w:tcPr>
            <w:tcW w:w="3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E67A7" w14:textId="77777777" w:rsidR="00CE2A8F" w:rsidRPr="00DA2139" w:rsidRDefault="00CE2A8F" w:rsidP="00021754">
            <w:pPr>
              <w:rPr>
                <w:rFonts w:ascii="Times New Roman" w:hAnsi="Times New Roman" w:cs="Times New Roman"/>
              </w:rPr>
            </w:pPr>
          </w:p>
        </w:tc>
      </w:tr>
    </w:tbl>
    <w:p w14:paraId="2D71838A" w14:textId="76D016CD" w:rsidR="00741B35" w:rsidRPr="00C9471D" w:rsidRDefault="00741B35" w:rsidP="00021754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307853A" w14:textId="77777777" w:rsidR="005205E3" w:rsidRPr="00DA2139" w:rsidRDefault="005205E3" w:rsidP="00021754">
      <w:pPr>
        <w:spacing w:after="0" w:line="240" w:lineRule="auto"/>
        <w:rPr>
          <w:rFonts w:ascii="Times New Roman" w:hAnsi="Times New Roman" w:cs="Times New Roman"/>
          <w:i/>
        </w:rPr>
      </w:pPr>
      <w:r w:rsidRPr="00DA2139">
        <w:rPr>
          <w:rFonts w:ascii="Times New Roman" w:hAnsi="Times New Roman" w:cs="Times New Roman"/>
          <w:b/>
          <w:u w:val="single"/>
        </w:rPr>
        <w:t xml:space="preserve">AO-K Pathway Requirement </w:t>
      </w:r>
      <w:r w:rsidR="006E22BF" w:rsidRPr="00DA2139">
        <w:rPr>
          <w:rFonts w:ascii="Times New Roman" w:hAnsi="Times New Roman" w:cs="Times New Roman"/>
          <w:i/>
        </w:rPr>
        <w:t>Courses v</w:t>
      </w:r>
      <w:r w:rsidRPr="00DA2139">
        <w:rPr>
          <w:rFonts w:ascii="Times New Roman" w:hAnsi="Times New Roman" w:cs="Times New Roman"/>
          <w:i/>
        </w:rPr>
        <w:t>ary by pathwa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455"/>
      </w:tblGrid>
      <w:tr w:rsidR="005205E3" w:rsidRPr="00DA2139" w14:paraId="6D16148E" w14:textId="77777777" w:rsidTr="004D0B87">
        <w:tc>
          <w:tcPr>
            <w:tcW w:w="4674" w:type="dxa"/>
            <w:gridSpan w:val="2"/>
          </w:tcPr>
          <w:p w14:paraId="028F09EB" w14:textId="77777777" w:rsidR="005205E3" w:rsidRPr="00DA2139" w:rsidRDefault="005205E3" w:rsidP="00021754">
            <w:pPr>
              <w:rPr>
                <w:rFonts w:ascii="Times New Roman" w:hAnsi="Times New Roman" w:cs="Times New Roman"/>
                <w:i/>
              </w:rPr>
            </w:pPr>
            <w:r w:rsidRPr="00DA2139">
              <w:rPr>
                <w:rFonts w:ascii="Times New Roman" w:hAnsi="Times New Roman" w:cs="Times New Roman"/>
              </w:rPr>
              <w:t>Institution:</w:t>
            </w:r>
            <w:r w:rsidR="00294771" w:rsidRPr="00DA2139">
              <w:rPr>
                <w:rFonts w:ascii="Times New Roman" w:hAnsi="Times New Roman" w:cs="Times New Roman"/>
              </w:rPr>
              <w:t xml:space="preserve"> </w:t>
            </w:r>
            <w:r w:rsidR="00294771" w:rsidRPr="00DA2139">
              <w:rPr>
                <w:rFonts w:ascii="Times New Roman" w:hAnsi="Times New Roman" w:cs="Times New Roman"/>
                <w:b/>
                <w:bCs/>
                <w:i/>
              </w:rPr>
              <w:t>Insert Institution Name Here</w:t>
            </w:r>
          </w:p>
        </w:tc>
        <w:tc>
          <w:tcPr>
            <w:tcW w:w="4793" w:type="dxa"/>
            <w:gridSpan w:val="2"/>
          </w:tcPr>
          <w:p w14:paraId="447C3BFC" w14:textId="77777777" w:rsidR="005205E3" w:rsidRPr="00DA2139" w:rsidRDefault="005205E3" w:rsidP="00021754">
            <w:pPr>
              <w:rPr>
                <w:rFonts w:ascii="Times New Roman" w:hAnsi="Times New Roman" w:cs="Times New Roman"/>
                <w:i/>
              </w:rPr>
            </w:pPr>
            <w:r w:rsidRPr="00DA2139">
              <w:rPr>
                <w:rFonts w:ascii="Times New Roman" w:hAnsi="Times New Roman" w:cs="Times New Roman"/>
              </w:rPr>
              <w:t>Pathway Designation</w:t>
            </w:r>
            <w:r w:rsidR="00294771" w:rsidRPr="00DA2139">
              <w:rPr>
                <w:rFonts w:ascii="Times New Roman" w:hAnsi="Times New Roman" w:cs="Times New Roman"/>
              </w:rPr>
              <w:t xml:space="preserve">: </w:t>
            </w:r>
            <w:r w:rsidR="00294771" w:rsidRPr="00DA2139">
              <w:rPr>
                <w:rFonts w:ascii="Times New Roman" w:hAnsi="Times New Roman" w:cs="Times New Roman"/>
                <w:b/>
                <w:bCs/>
                <w:i/>
              </w:rPr>
              <w:t>Insert Pathway Name Here</w:t>
            </w:r>
          </w:p>
        </w:tc>
      </w:tr>
      <w:tr w:rsidR="005205E3" w:rsidRPr="00DA2139" w14:paraId="6A9FFC71" w14:textId="77777777" w:rsidTr="004D0B87">
        <w:tc>
          <w:tcPr>
            <w:tcW w:w="2337" w:type="dxa"/>
          </w:tcPr>
          <w:p w14:paraId="031F6C8C" w14:textId="77777777" w:rsidR="005205E3" w:rsidRPr="00DA2139" w:rsidRDefault="005205E3" w:rsidP="0002175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2139">
              <w:rPr>
                <w:rFonts w:ascii="Times New Roman" w:hAnsi="Times New Roman" w:cs="Times New Roman"/>
                <w:b/>
              </w:rPr>
              <w:t>Course</w:t>
            </w:r>
          </w:p>
        </w:tc>
        <w:tc>
          <w:tcPr>
            <w:tcW w:w="2337" w:type="dxa"/>
          </w:tcPr>
          <w:p w14:paraId="6793EC22" w14:textId="77777777" w:rsidR="005205E3" w:rsidRPr="00DA2139" w:rsidRDefault="005205E3" w:rsidP="0002175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2139">
              <w:rPr>
                <w:rFonts w:ascii="Times New Roman" w:hAnsi="Times New Roman" w:cs="Times New Roman"/>
                <w:b/>
              </w:rPr>
              <w:t>Credit Hours</w:t>
            </w:r>
          </w:p>
        </w:tc>
        <w:tc>
          <w:tcPr>
            <w:tcW w:w="2338" w:type="dxa"/>
          </w:tcPr>
          <w:p w14:paraId="30D6B3D0" w14:textId="77777777" w:rsidR="005205E3" w:rsidRPr="00DA2139" w:rsidRDefault="005205E3" w:rsidP="0002175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2139">
              <w:rPr>
                <w:rFonts w:ascii="Times New Roman" w:hAnsi="Times New Roman" w:cs="Times New Roman"/>
                <w:b/>
              </w:rPr>
              <w:t>Grade</w:t>
            </w:r>
          </w:p>
        </w:tc>
        <w:tc>
          <w:tcPr>
            <w:tcW w:w="2455" w:type="dxa"/>
          </w:tcPr>
          <w:p w14:paraId="37BD0CC7" w14:textId="39D11183" w:rsidR="005205E3" w:rsidRPr="00DA2139" w:rsidRDefault="00726146" w:rsidP="0002175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2139">
              <w:rPr>
                <w:rFonts w:ascii="Times New Roman" w:hAnsi="Times New Roman" w:cs="Times New Roman"/>
                <w:b/>
              </w:rPr>
              <w:t>Term</w:t>
            </w:r>
          </w:p>
        </w:tc>
      </w:tr>
      <w:tr w:rsidR="005205E3" w:rsidRPr="00DA2139" w14:paraId="2447AF14" w14:textId="77777777" w:rsidTr="004D0B87">
        <w:tc>
          <w:tcPr>
            <w:tcW w:w="2337" w:type="dxa"/>
          </w:tcPr>
          <w:p w14:paraId="16A46633" w14:textId="77777777" w:rsidR="005205E3" w:rsidRPr="00DA2139" w:rsidRDefault="005205E3" w:rsidP="0002175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37" w:type="dxa"/>
          </w:tcPr>
          <w:p w14:paraId="3BF182A0" w14:textId="77777777" w:rsidR="005205E3" w:rsidRPr="00DA2139" w:rsidRDefault="005205E3" w:rsidP="0002175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38" w:type="dxa"/>
          </w:tcPr>
          <w:p w14:paraId="3B2D14A2" w14:textId="77777777" w:rsidR="005205E3" w:rsidRPr="00DA2139" w:rsidRDefault="005205E3" w:rsidP="0002175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55" w:type="dxa"/>
          </w:tcPr>
          <w:p w14:paraId="4B7D62E4" w14:textId="77777777" w:rsidR="005205E3" w:rsidRPr="00DA2139" w:rsidRDefault="005205E3" w:rsidP="00021754">
            <w:pPr>
              <w:rPr>
                <w:rFonts w:ascii="Times New Roman" w:hAnsi="Times New Roman" w:cs="Times New Roman"/>
              </w:rPr>
            </w:pPr>
          </w:p>
        </w:tc>
      </w:tr>
    </w:tbl>
    <w:p w14:paraId="6D145B78" w14:textId="77777777" w:rsidR="005205E3" w:rsidRPr="00C9471D" w:rsidRDefault="005205E3" w:rsidP="00021754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105F631" w14:textId="6279FB5E" w:rsidR="005205E3" w:rsidRPr="00DA2139" w:rsidRDefault="005205E3" w:rsidP="00021754">
      <w:pPr>
        <w:spacing w:after="0" w:line="240" w:lineRule="auto"/>
        <w:rPr>
          <w:rFonts w:ascii="Times New Roman" w:hAnsi="Times New Roman" w:cs="Times New Roman"/>
          <w:i/>
        </w:rPr>
      </w:pPr>
      <w:r w:rsidRPr="00DA2139">
        <w:rPr>
          <w:rFonts w:ascii="Times New Roman" w:hAnsi="Times New Roman" w:cs="Times New Roman"/>
          <w:b/>
          <w:u w:val="single"/>
        </w:rPr>
        <w:t>Industry</w:t>
      </w:r>
      <w:r w:rsidR="009D28AD" w:rsidRPr="00DA2139">
        <w:rPr>
          <w:rFonts w:ascii="Times New Roman" w:hAnsi="Times New Roman" w:cs="Times New Roman"/>
          <w:b/>
          <w:u w:val="single"/>
        </w:rPr>
        <w:t>-</w:t>
      </w:r>
      <w:r w:rsidRPr="00DA2139">
        <w:rPr>
          <w:rFonts w:ascii="Times New Roman" w:hAnsi="Times New Roman" w:cs="Times New Roman"/>
          <w:b/>
          <w:u w:val="single"/>
        </w:rPr>
        <w:t>Recognized Credential Requirement</w:t>
      </w:r>
      <w:r w:rsidR="006E22BF" w:rsidRPr="00DA2139">
        <w:rPr>
          <w:rFonts w:ascii="Times New Roman" w:hAnsi="Times New Roman" w:cs="Times New Roman"/>
          <w:b/>
          <w:u w:val="single"/>
        </w:rPr>
        <w:t xml:space="preserve"> </w:t>
      </w:r>
      <w:r w:rsidR="006E22BF" w:rsidRPr="00DA2139">
        <w:rPr>
          <w:rFonts w:ascii="Times New Roman" w:hAnsi="Times New Roman" w:cs="Times New Roman"/>
          <w:i/>
        </w:rPr>
        <w:t>Credentials vary by pathwa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6E22BF" w:rsidRPr="00DA2139" w14:paraId="3EE4A9D3" w14:textId="77777777" w:rsidTr="00294771">
        <w:trPr>
          <w:trHeight w:val="98"/>
        </w:trPr>
        <w:tc>
          <w:tcPr>
            <w:tcW w:w="5395" w:type="dxa"/>
            <w:vAlign w:val="center"/>
          </w:tcPr>
          <w:p w14:paraId="1CC28959" w14:textId="77777777" w:rsidR="006E22BF" w:rsidRPr="00DA2139" w:rsidRDefault="006E22BF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Does the AO-K pathway have an associated credential?</w:t>
            </w:r>
          </w:p>
        </w:tc>
        <w:tc>
          <w:tcPr>
            <w:tcW w:w="5395" w:type="dxa"/>
            <w:vAlign w:val="center"/>
          </w:tcPr>
          <w:p w14:paraId="6E1BE31C" w14:textId="77777777" w:rsidR="006E22BF" w:rsidRPr="00DA2139" w:rsidRDefault="006E22BF" w:rsidP="00021754">
            <w:pPr>
              <w:jc w:val="center"/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□ Yes □ No</w:t>
            </w:r>
          </w:p>
        </w:tc>
      </w:tr>
      <w:tr w:rsidR="006E22BF" w:rsidRPr="00DA2139" w14:paraId="5127D595" w14:textId="77777777" w:rsidTr="00294771">
        <w:tc>
          <w:tcPr>
            <w:tcW w:w="5395" w:type="dxa"/>
            <w:vAlign w:val="center"/>
          </w:tcPr>
          <w:p w14:paraId="6553D8D8" w14:textId="77777777" w:rsidR="006E22BF" w:rsidRPr="00DA2139" w:rsidRDefault="006E22BF" w:rsidP="0002175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2139">
              <w:rPr>
                <w:rFonts w:ascii="Times New Roman" w:hAnsi="Times New Roman" w:cs="Times New Roman"/>
                <w:b/>
              </w:rPr>
              <w:t>Credential</w:t>
            </w:r>
          </w:p>
        </w:tc>
        <w:tc>
          <w:tcPr>
            <w:tcW w:w="5395" w:type="dxa"/>
            <w:vAlign w:val="center"/>
          </w:tcPr>
          <w:p w14:paraId="5CB2C476" w14:textId="77777777" w:rsidR="006E22BF" w:rsidRPr="00DA2139" w:rsidRDefault="006E22BF" w:rsidP="0002175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2139">
              <w:rPr>
                <w:rFonts w:ascii="Times New Roman" w:hAnsi="Times New Roman" w:cs="Times New Roman"/>
                <w:b/>
              </w:rPr>
              <w:t>Date Earned</w:t>
            </w:r>
          </w:p>
        </w:tc>
      </w:tr>
      <w:tr w:rsidR="006E22BF" w:rsidRPr="00DA2139" w14:paraId="43885675" w14:textId="77777777" w:rsidTr="006E22BF">
        <w:tc>
          <w:tcPr>
            <w:tcW w:w="5395" w:type="dxa"/>
          </w:tcPr>
          <w:p w14:paraId="0039927E" w14:textId="77777777" w:rsidR="006E22BF" w:rsidRPr="00DA2139" w:rsidRDefault="006E22BF" w:rsidP="0002175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95" w:type="dxa"/>
          </w:tcPr>
          <w:p w14:paraId="3BB5ABB0" w14:textId="77777777" w:rsidR="006E22BF" w:rsidRPr="00DA2139" w:rsidRDefault="006E22BF" w:rsidP="00021754">
            <w:pPr>
              <w:rPr>
                <w:rFonts w:ascii="Times New Roman" w:hAnsi="Times New Roman" w:cs="Times New Roman"/>
              </w:rPr>
            </w:pPr>
          </w:p>
        </w:tc>
      </w:tr>
    </w:tbl>
    <w:p w14:paraId="0EBB4286" w14:textId="77777777" w:rsidR="00021754" w:rsidRPr="00C9471D" w:rsidRDefault="00021754" w:rsidP="00021754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60698E5C" w14:textId="57706ABA" w:rsidR="005205E3" w:rsidRPr="00DA2139" w:rsidRDefault="005205E3" w:rsidP="0002175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 w:rsidRPr="00DA2139">
        <w:rPr>
          <w:rFonts w:ascii="Times New Roman" w:hAnsi="Times New Roman" w:cs="Times New Roman"/>
          <w:b/>
          <w:u w:val="single"/>
        </w:rPr>
        <w:t>Career Readiness Assessment Requirement</w:t>
      </w:r>
    </w:p>
    <w:p w14:paraId="4C8740AE" w14:textId="77777777" w:rsidR="006E22BF" w:rsidRPr="00DA2139" w:rsidRDefault="006E22BF" w:rsidP="00021754">
      <w:pPr>
        <w:spacing w:after="0" w:line="240" w:lineRule="auto"/>
        <w:rPr>
          <w:rFonts w:ascii="Times New Roman" w:hAnsi="Times New Roman" w:cs="Times New Roman"/>
        </w:rPr>
      </w:pPr>
      <w:r w:rsidRPr="00DA2139">
        <w:rPr>
          <w:rFonts w:ascii="Times New Roman" w:hAnsi="Times New Roman" w:cs="Times New Roman"/>
        </w:rPr>
        <w:t>Students must successfully earn one of the following: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5049"/>
        <w:gridCol w:w="2090"/>
        <w:gridCol w:w="1835"/>
        <w:gridCol w:w="1816"/>
      </w:tblGrid>
      <w:tr w:rsidR="00630F46" w:rsidRPr="00DA2139" w14:paraId="24D74D01" w14:textId="3DA8A058" w:rsidTr="00630F46">
        <w:tc>
          <w:tcPr>
            <w:tcW w:w="5049" w:type="dxa"/>
          </w:tcPr>
          <w:p w14:paraId="7BC92435" w14:textId="77777777" w:rsidR="00630F46" w:rsidRPr="00DA2139" w:rsidRDefault="00630F46" w:rsidP="0002175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2139">
              <w:rPr>
                <w:rFonts w:ascii="Times New Roman" w:hAnsi="Times New Roman" w:cs="Times New Roman"/>
                <w:b/>
              </w:rPr>
              <w:t>Test</w:t>
            </w:r>
          </w:p>
        </w:tc>
        <w:tc>
          <w:tcPr>
            <w:tcW w:w="2090" w:type="dxa"/>
          </w:tcPr>
          <w:p w14:paraId="6E7EECA7" w14:textId="77777777" w:rsidR="00630F46" w:rsidRPr="00DA2139" w:rsidRDefault="00630F46" w:rsidP="0002175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2139">
              <w:rPr>
                <w:rFonts w:ascii="Times New Roman" w:hAnsi="Times New Roman" w:cs="Times New Roman"/>
                <w:b/>
              </w:rPr>
              <w:t>Score</w:t>
            </w:r>
          </w:p>
        </w:tc>
        <w:tc>
          <w:tcPr>
            <w:tcW w:w="1835" w:type="dxa"/>
          </w:tcPr>
          <w:p w14:paraId="1649B5FC" w14:textId="19FBBD6C" w:rsidR="00630F46" w:rsidRPr="00DA2139" w:rsidRDefault="00630F46" w:rsidP="0002175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2139">
              <w:rPr>
                <w:rFonts w:ascii="Times New Roman" w:hAnsi="Times New Roman" w:cs="Times New Roman"/>
                <w:b/>
              </w:rPr>
              <w:t>Certificate Level</w:t>
            </w:r>
          </w:p>
        </w:tc>
        <w:tc>
          <w:tcPr>
            <w:tcW w:w="1816" w:type="dxa"/>
          </w:tcPr>
          <w:p w14:paraId="091C1834" w14:textId="2872ADCD" w:rsidR="00630F46" w:rsidRPr="00DA2139" w:rsidRDefault="00630F46" w:rsidP="0002175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2139">
              <w:rPr>
                <w:rFonts w:ascii="Times New Roman" w:hAnsi="Times New Roman" w:cs="Times New Roman"/>
                <w:b/>
              </w:rPr>
              <w:t>Pass Date</w:t>
            </w:r>
          </w:p>
        </w:tc>
      </w:tr>
      <w:tr w:rsidR="00630F46" w:rsidRPr="00DA2139" w14:paraId="1F41E4CA" w14:textId="15D93A44" w:rsidTr="00630F46">
        <w:tc>
          <w:tcPr>
            <w:tcW w:w="5049" w:type="dxa"/>
          </w:tcPr>
          <w:p w14:paraId="72B1EBA3" w14:textId="77777777" w:rsidR="00630F46" w:rsidRPr="00DA2139" w:rsidRDefault="00630F46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Kansas WorkKeys! Certificate</w:t>
            </w:r>
          </w:p>
        </w:tc>
        <w:tc>
          <w:tcPr>
            <w:tcW w:w="2090" w:type="dxa"/>
          </w:tcPr>
          <w:p w14:paraId="2EA9C8F9" w14:textId="77777777" w:rsidR="00630F46" w:rsidRPr="00DA2139" w:rsidRDefault="00630F46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Silver (4) and above</w:t>
            </w:r>
          </w:p>
        </w:tc>
        <w:tc>
          <w:tcPr>
            <w:tcW w:w="1835" w:type="dxa"/>
          </w:tcPr>
          <w:p w14:paraId="428FBC91" w14:textId="22785BF4" w:rsidR="00630F46" w:rsidRPr="00DA2139" w:rsidRDefault="00630F46" w:rsidP="0002175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16" w:type="dxa"/>
          </w:tcPr>
          <w:p w14:paraId="499CFF18" w14:textId="77777777" w:rsidR="00630F46" w:rsidRPr="00DA2139" w:rsidRDefault="00630F46" w:rsidP="0002175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30F46" w:rsidRPr="00DA2139" w14:paraId="52C1AA7F" w14:textId="26F324FF" w:rsidTr="00630F46">
        <w:tc>
          <w:tcPr>
            <w:tcW w:w="5049" w:type="dxa"/>
          </w:tcPr>
          <w:p w14:paraId="3DF2D241" w14:textId="1A4BDA3D" w:rsidR="00630F46" w:rsidRPr="00DA2139" w:rsidRDefault="00630F46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ACT National Career Readiness Certificate (NCRC)</w:t>
            </w:r>
          </w:p>
        </w:tc>
        <w:tc>
          <w:tcPr>
            <w:tcW w:w="2090" w:type="dxa"/>
          </w:tcPr>
          <w:p w14:paraId="2778DC49" w14:textId="77777777" w:rsidR="00630F46" w:rsidRPr="00DA2139" w:rsidRDefault="00630F46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Silver (4) and above</w:t>
            </w:r>
          </w:p>
        </w:tc>
        <w:tc>
          <w:tcPr>
            <w:tcW w:w="1835" w:type="dxa"/>
          </w:tcPr>
          <w:p w14:paraId="62A799BC" w14:textId="7E6C6732" w:rsidR="00630F46" w:rsidRPr="00DA2139" w:rsidRDefault="00630F46" w:rsidP="0002175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16" w:type="dxa"/>
          </w:tcPr>
          <w:p w14:paraId="58DF05FB" w14:textId="77777777" w:rsidR="00630F46" w:rsidRPr="00DA2139" w:rsidRDefault="00630F46" w:rsidP="0002175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6AB6A4DF" w14:textId="77777777" w:rsidR="005205E3" w:rsidRPr="00C9471D" w:rsidRDefault="005205E3" w:rsidP="00021754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BDFFDF0" w14:textId="77777777" w:rsidR="00BD0CC8" w:rsidRPr="00DA2139" w:rsidRDefault="00BD0CC8" w:rsidP="0002175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 w:rsidRPr="00DA2139">
        <w:rPr>
          <w:rFonts w:ascii="Times New Roman" w:hAnsi="Times New Roman" w:cs="Times New Roman"/>
          <w:b/>
          <w:u w:val="single"/>
        </w:rPr>
        <w:t>High School Equivalency Requirements</w:t>
      </w:r>
    </w:p>
    <w:p w14:paraId="5B1DD4D9" w14:textId="0DD2E9C8" w:rsidR="005B3DA9" w:rsidRPr="00DA2139" w:rsidRDefault="005B3DA9" w:rsidP="00021754">
      <w:pPr>
        <w:spacing w:after="0" w:line="240" w:lineRule="auto"/>
        <w:rPr>
          <w:rFonts w:ascii="Times New Roman" w:hAnsi="Times New Roman" w:cs="Times New Roman"/>
        </w:rPr>
      </w:pPr>
      <w:r w:rsidRPr="00DA2139">
        <w:rPr>
          <w:rFonts w:ascii="Times New Roman" w:hAnsi="Times New Roman" w:cs="Times New Roman"/>
        </w:rPr>
        <w:t xml:space="preserve">Math Requirements – Students must demonstrate high school equivalency </w:t>
      </w:r>
      <w:r w:rsidR="00DA2139">
        <w:rPr>
          <w:rFonts w:ascii="Times New Roman" w:hAnsi="Times New Roman" w:cs="Times New Roman"/>
        </w:rPr>
        <w:t>with</w:t>
      </w:r>
      <w:r w:rsidR="00492080" w:rsidRPr="00DA2139">
        <w:rPr>
          <w:rFonts w:ascii="Times New Roman" w:hAnsi="Times New Roman" w:cs="Times New Roman"/>
        </w:rPr>
        <w:t xml:space="preserve"> one of the following</w:t>
      </w:r>
      <w:r w:rsidR="006E22BF" w:rsidRPr="00DA2139">
        <w:rPr>
          <w:rFonts w:ascii="Times New Roman" w:hAnsi="Times New Roman" w:cs="Times New Roma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2145"/>
        <w:gridCol w:w="1512"/>
        <w:gridCol w:w="1237"/>
      </w:tblGrid>
      <w:tr w:rsidR="009D28AD" w:rsidRPr="00DA2139" w14:paraId="2E0B7DCB" w14:textId="7B8F2A12" w:rsidTr="009D28AD">
        <w:tc>
          <w:tcPr>
            <w:tcW w:w="3505" w:type="dxa"/>
          </w:tcPr>
          <w:p w14:paraId="227B81FE" w14:textId="77777777" w:rsidR="009D28AD" w:rsidRPr="00DA2139" w:rsidRDefault="009D28AD" w:rsidP="0002175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2139">
              <w:rPr>
                <w:rFonts w:ascii="Times New Roman" w:hAnsi="Times New Roman" w:cs="Times New Roman"/>
                <w:b/>
              </w:rPr>
              <w:t>Method</w:t>
            </w:r>
          </w:p>
        </w:tc>
        <w:tc>
          <w:tcPr>
            <w:tcW w:w="2145" w:type="dxa"/>
          </w:tcPr>
          <w:p w14:paraId="7736BC18" w14:textId="77777777" w:rsidR="009D28AD" w:rsidRPr="00DA2139" w:rsidRDefault="009D28AD" w:rsidP="0002175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2139">
              <w:rPr>
                <w:rFonts w:ascii="Times New Roman" w:hAnsi="Times New Roman" w:cs="Times New Roman"/>
                <w:b/>
              </w:rPr>
              <w:t>Achievement Level</w:t>
            </w:r>
          </w:p>
        </w:tc>
        <w:tc>
          <w:tcPr>
            <w:tcW w:w="1512" w:type="dxa"/>
          </w:tcPr>
          <w:p w14:paraId="09DAE839" w14:textId="632EDABF" w:rsidR="009D28AD" w:rsidRPr="00DA2139" w:rsidRDefault="009D28AD" w:rsidP="0002175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2139">
              <w:rPr>
                <w:rFonts w:ascii="Times New Roman" w:hAnsi="Times New Roman" w:cs="Times New Roman"/>
                <w:b/>
              </w:rPr>
              <w:t>Score/Grade</w:t>
            </w:r>
          </w:p>
        </w:tc>
        <w:tc>
          <w:tcPr>
            <w:tcW w:w="1237" w:type="dxa"/>
          </w:tcPr>
          <w:p w14:paraId="3E4DEE86" w14:textId="7C5525C5" w:rsidR="009D28AD" w:rsidRPr="00DA2139" w:rsidRDefault="009D28AD" w:rsidP="0002175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2139">
              <w:rPr>
                <w:rFonts w:ascii="Times New Roman" w:hAnsi="Times New Roman" w:cs="Times New Roman"/>
                <w:b/>
              </w:rPr>
              <w:t>Pass Date</w:t>
            </w:r>
          </w:p>
        </w:tc>
      </w:tr>
      <w:tr w:rsidR="009D28AD" w:rsidRPr="00DA2139" w14:paraId="39BB8ABE" w14:textId="4EC4596E" w:rsidTr="009D28AD">
        <w:tc>
          <w:tcPr>
            <w:tcW w:w="3505" w:type="dxa"/>
          </w:tcPr>
          <w:p w14:paraId="09E5993C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 xml:space="preserve">GED Math </w:t>
            </w:r>
          </w:p>
        </w:tc>
        <w:tc>
          <w:tcPr>
            <w:tcW w:w="2145" w:type="dxa"/>
          </w:tcPr>
          <w:p w14:paraId="48344706" w14:textId="77777777" w:rsidR="009D28AD" w:rsidRPr="00DA2139" w:rsidRDefault="009D28AD" w:rsidP="00021754">
            <w:pPr>
              <w:jc w:val="center"/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145 and above</w:t>
            </w:r>
          </w:p>
        </w:tc>
        <w:tc>
          <w:tcPr>
            <w:tcW w:w="1512" w:type="dxa"/>
          </w:tcPr>
          <w:p w14:paraId="18957BD0" w14:textId="310786A1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37" w:type="dxa"/>
          </w:tcPr>
          <w:p w14:paraId="5DA7A721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</w:p>
        </w:tc>
      </w:tr>
      <w:tr w:rsidR="009D28AD" w:rsidRPr="00DA2139" w14:paraId="4B37267F" w14:textId="03C3727C" w:rsidTr="009D28AD">
        <w:tc>
          <w:tcPr>
            <w:tcW w:w="3505" w:type="dxa"/>
          </w:tcPr>
          <w:p w14:paraId="6AC66CFE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 xml:space="preserve">ACT Math </w:t>
            </w:r>
          </w:p>
        </w:tc>
        <w:tc>
          <w:tcPr>
            <w:tcW w:w="2145" w:type="dxa"/>
          </w:tcPr>
          <w:p w14:paraId="59504189" w14:textId="77777777" w:rsidR="009D28AD" w:rsidRPr="00DA2139" w:rsidRDefault="009D28AD" w:rsidP="00021754">
            <w:pPr>
              <w:jc w:val="center"/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18 and above</w:t>
            </w:r>
          </w:p>
        </w:tc>
        <w:tc>
          <w:tcPr>
            <w:tcW w:w="1512" w:type="dxa"/>
          </w:tcPr>
          <w:p w14:paraId="76EF08F2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37" w:type="dxa"/>
          </w:tcPr>
          <w:p w14:paraId="7C0BBC2F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</w:p>
        </w:tc>
      </w:tr>
      <w:tr w:rsidR="009D28AD" w:rsidRPr="00DA2139" w14:paraId="2CC04C84" w14:textId="693F5FAB" w:rsidTr="009D28AD">
        <w:tc>
          <w:tcPr>
            <w:tcW w:w="3505" w:type="dxa"/>
          </w:tcPr>
          <w:p w14:paraId="1DCCB646" w14:textId="49D4CB29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 xml:space="preserve">TABE </w:t>
            </w:r>
            <w:r w:rsidR="00773647" w:rsidRPr="00DA2139">
              <w:rPr>
                <w:rFonts w:ascii="Times New Roman" w:hAnsi="Times New Roman" w:cs="Times New Roman"/>
              </w:rPr>
              <w:t>13/14</w:t>
            </w:r>
            <w:r w:rsidRPr="00DA2139">
              <w:rPr>
                <w:rFonts w:ascii="Times New Roman" w:hAnsi="Times New Roman" w:cs="Times New Roman"/>
              </w:rPr>
              <w:t xml:space="preserve"> Math</w:t>
            </w:r>
          </w:p>
        </w:tc>
        <w:tc>
          <w:tcPr>
            <w:tcW w:w="2145" w:type="dxa"/>
          </w:tcPr>
          <w:p w14:paraId="517950A1" w14:textId="77777777" w:rsidR="009D28AD" w:rsidRPr="00DA2139" w:rsidRDefault="009D28AD" w:rsidP="00021754">
            <w:pPr>
              <w:jc w:val="center"/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596 and above</w:t>
            </w:r>
          </w:p>
        </w:tc>
        <w:tc>
          <w:tcPr>
            <w:tcW w:w="1512" w:type="dxa"/>
          </w:tcPr>
          <w:p w14:paraId="361708FB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37" w:type="dxa"/>
          </w:tcPr>
          <w:p w14:paraId="3F46020E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</w:p>
        </w:tc>
      </w:tr>
      <w:tr w:rsidR="009D28AD" w:rsidRPr="00DA2139" w14:paraId="1E2D8075" w14:textId="7BC9B23E" w:rsidTr="009D28AD">
        <w:tc>
          <w:tcPr>
            <w:tcW w:w="3505" w:type="dxa"/>
          </w:tcPr>
          <w:p w14:paraId="68443ACB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Accuplacer – Quantitative Reasoning, Algebra, and Statistics</w:t>
            </w:r>
          </w:p>
        </w:tc>
        <w:tc>
          <w:tcPr>
            <w:tcW w:w="2145" w:type="dxa"/>
          </w:tcPr>
          <w:p w14:paraId="1C906B98" w14:textId="77777777" w:rsidR="009D28AD" w:rsidRPr="00DA2139" w:rsidRDefault="009D28AD" w:rsidP="00021754">
            <w:pPr>
              <w:jc w:val="center"/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250 and above</w:t>
            </w:r>
          </w:p>
        </w:tc>
        <w:tc>
          <w:tcPr>
            <w:tcW w:w="1512" w:type="dxa"/>
          </w:tcPr>
          <w:p w14:paraId="6B7C64A2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37" w:type="dxa"/>
          </w:tcPr>
          <w:p w14:paraId="03C7E897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</w:p>
        </w:tc>
      </w:tr>
      <w:tr w:rsidR="009D28AD" w:rsidRPr="00DA2139" w14:paraId="24A7DF23" w14:textId="2732AA45" w:rsidTr="009D28AD">
        <w:tc>
          <w:tcPr>
            <w:tcW w:w="3505" w:type="dxa"/>
          </w:tcPr>
          <w:p w14:paraId="52A5C7AB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 xml:space="preserve">WorkKeys Applied Math </w:t>
            </w:r>
          </w:p>
        </w:tc>
        <w:tc>
          <w:tcPr>
            <w:tcW w:w="2145" w:type="dxa"/>
          </w:tcPr>
          <w:p w14:paraId="3CE9C9AE" w14:textId="77777777" w:rsidR="009D28AD" w:rsidRPr="00DA2139" w:rsidRDefault="009D28AD" w:rsidP="00021754">
            <w:pPr>
              <w:jc w:val="center"/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5 and above</w:t>
            </w:r>
          </w:p>
        </w:tc>
        <w:tc>
          <w:tcPr>
            <w:tcW w:w="1512" w:type="dxa"/>
          </w:tcPr>
          <w:p w14:paraId="6FEAFAE4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37" w:type="dxa"/>
          </w:tcPr>
          <w:p w14:paraId="5DBAE27F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</w:p>
        </w:tc>
      </w:tr>
      <w:tr w:rsidR="009D28AD" w:rsidRPr="00DA2139" w14:paraId="34986E00" w14:textId="658FFC46" w:rsidTr="009D28AD">
        <w:tc>
          <w:tcPr>
            <w:tcW w:w="3505" w:type="dxa"/>
          </w:tcPr>
          <w:p w14:paraId="5728012E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College Algebra</w:t>
            </w:r>
          </w:p>
        </w:tc>
        <w:tc>
          <w:tcPr>
            <w:tcW w:w="2145" w:type="dxa"/>
          </w:tcPr>
          <w:p w14:paraId="34C215C8" w14:textId="77777777" w:rsidR="009D28AD" w:rsidRPr="00DA2139" w:rsidRDefault="009D28AD" w:rsidP="00021754">
            <w:pPr>
              <w:jc w:val="center"/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C and above</w:t>
            </w:r>
          </w:p>
        </w:tc>
        <w:tc>
          <w:tcPr>
            <w:tcW w:w="1512" w:type="dxa"/>
          </w:tcPr>
          <w:p w14:paraId="14CA6BDB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37" w:type="dxa"/>
          </w:tcPr>
          <w:p w14:paraId="5FCDF6F9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</w:p>
        </w:tc>
      </w:tr>
      <w:tr w:rsidR="009D28AD" w:rsidRPr="00DA2139" w14:paraId="302D7D20" w14:textId="7B889DB9" w:rsidTr="009D28AD">
        <w:tc>
          <w:tcPr>
            <w:tcW w:w="3505" w:type="dxa"/>
          </w:tcPr>
          <w:p w14:paraId="56C0CDBD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Contemporary/Essential Math</w:t>
            </w:r>
          </w:p>
        </w:tc>
        <w:tc>
          <w:tcPr>
            <w:tcW w:w="2145" w:type="dxa"/>
          </w:tcPr>
          <w:p w14:paraId="3DA1C066" w14:textId="77777777" w:rsidR="009D28AD" w:rsidRPr="00DA2139" w:rsidRDefault="009D28AD" w:rsidP="00021754">
            <w:pPr>
              <w:jc w:val="center"/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 xml:space="preserve">C and </w:t>
            </w:r>
            <w:proofErr w:type="gramStart"/>
            <w:r w:rsidRPr="00DA2139">
              <w:rPr>
                <w:rFonts w:ascii="Times New Roman" w:hAnsi="Times New Roman" w:cs="Times New Roman"/>
              </w:rPr>
              <w:t>Above</w:t>
            </w:r>
            <w:proofErr w:type="gramEnd"/>
          </w:p>
        </w:tc>
        <w:tc>
          <w:tcPr>
            <w:tcW w:w="1512" w:type="dxa"/>
          </w:tcPr>
          <w:p w14:paraId="015EE2BF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37" w:type="dxa"/>
          </w:tcPr>
          <w:p w14:paraId="4317B84B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</w:p>
        </w:tc>
      </w:tr>
    </w:tbl>
    <w:p w14:paraId="5C25EFE5" w14:textId="77777777" w:rsidR="005B3DA9" w:rsidRPr="00C9471D" w:rsidRDefault="005B3DA9" w:rsidP="00021754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670FD2B" w14:textId="1E93CFAD" w:rsidR="005B3DA9" w:rsidRPr="00DA2139" w:rsidRDefault="00DD18D2" w:rsidP="00021754">
      <w:pPr>
        <w:spacing w:after="0" w:line="240" w:lineRule="auto"/>
        <w:rPr>
          <w:rFonts w:ascii="Times New Roman" w:hAnsi="Times New Roman" w:cs="Times New Roman"/>
        </w:rPr>
      </w:pPr>
      <w:r w:rsidRPr="00DA2139">
        <w:rPr>
          <w:rFonts w:ascii="Times New Roman" w:hAnsi="Times New Roman" w:cs="Times New Roman"/>
        </w:rPr>
        <w:t>English Language Arts</w:t>
      </w:r>
      <w:r w:rsidR="005B3DA9" w:rsidRPr="00DA2139">
        <w:rPr>
          <w:rFonts w:ascii="Times New Roman" w:hAnsi="Times New Roman" w:cs="Times New Roman"/>
        </w:rPr>
        <w:t xml:space="preserve"> Requirements</w:t>
      </w:r>
      <w:r w:rsidR="00C963F7" w:rsidRPr="00DA2139">
        <w:rPr>
          <w:rFonts w:ascii="Times New Roman" w:hAnsi="Times New Roman" w:cs="Times New Roman"/>
        </w:rPr>
        <w:t xml:space="preserve"> – Students must demonstrate high school equivalency </w:t>
      </w:r>
      <w:r w:rsidR="00DA2139">
        <w:rPr>
          <w:rFonts w:ascii="Times New Roman" w:hAnsi="Times New Roman" w:cs="Times New Roman"/>
        </w:rPr>
        <w:t>with</w:t>
      </w:r>
      <w:r w:rsidR="00C963F7" w:rsidRPr="00DA2139">
        <w:rPr>
          <w:rFonts w:ascii="Times New Roman" w:hAnsi="Times New Roman" w:cs="Times New Roman"/>
        </w:rPr>
        <w:t xml:space="preserve"> one of the following</w:t>
      </w:r>
      <w:r w:rsidR="006E22BF" w:rsidRPr="00DA2139">
        <w:rPr>
          <w:rFonts w:ascii="Times New Roman" w:hAnsi="Times New Roman" w:cs="Times New Roma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2160"/>
        <w:gridCol w:w="1402"/>
        <w:gridCol w:w="1247"/>
      </w:tblGrid>
      <w:tr w:rsidR="009D28AD" w:rsidRPr="00DA2139" w14:paraId="7FE91661" w14:textId="0D9CA169" w:rsidTr="009D28AD">
        <w:tc>
          <w:tcPr>
            <w:tcW w:w="3505" w:type="dxa"/>
          </w:tcPr>
          <w:p w14:paraId="27AD3C08" w14:textId="77777777" w:rsidR="009D28AD" w:rsidRPr="00DA2139" w:rsidRDefault="009D28AD" w:rsidP="0002175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2139">
              <w:rPr>
                <w:rFonts w:ascii="Times New Roman" w:hAnsi="Times New Roman" w:cs="Times New Roman"/>
                <w:b/>
              </w:rPr>
              <w:t>Method</w:t>
            </w:r>
          </w:p>
        </w:tc>
        <w:tc>
          <w:tcPr>
            <w:tcW w:w="2160" w:type="dxa"/>
          </w:tcPr>
          <w:p w14:paraId="3BE4B77A" w14:textId="77777777" w:rsidR="009D28AD" w:rsidRPr="00DA2139" w:rsidRDefault="009D28AD" w:rsidP="0002175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2139">
              <w:rPr>
                <w:rFonts w:ascii="Times New Roman" w:hAnsi="Times New Roman" w:cs="Times New Roman"/>
                <w:b/>
              </w:rPr>
              <w:t>Achievement Level</w:t>
            </w:r>
          </w:p>
        </w:tc>
        <w:tc>
          <w:tcPr>
            <w:tcW w:w="1402" w:type="dxa"/>
          </w:tcPr>
          <w:p w14:paraId="505FA27B" w14:textId="4A13A9EB" w:rsidR="009D28AD" w:rsidRPr="00DA2139" w:rsidRDefault="009D28AD" w:rsidP="0002175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2139">
              <w:rPr>
                <w:rFonts w:ascii="Times New Roman" w:hAnsi="Times New Roman" w:cs="Times New Roman"/>
                <w:b/>
              </w:rPr>
              <w:t>Score/Grade</w:t>
            </w:r>
          </w:p>
        </w:tc>
        <w:tc>
          <w:tcPr>
            <w:tcW w:w="1247" w:type="dxa"/>
          </w:tcPr>
          <w:p w14:paraId="4CE8EF2B" w14:textId="4AD1769D" w:rsidR="009D28AD" w:rsidRPr="00DA2139" w:rsidRDefault="009D28AD" w:rsidP="0002175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2139">
              <w:rPr>
                <w:rFonts w:ascii="Times New Roman" w:hAnsi="Times New Roman" w:cs="Times New Roman"/>
                <w:b/>
              </w:rPr>
              <w:t>Pass Date</w:t>
            </w:r>
          </w:p>
        </w:tc>
      </w:tr>
      <w:tr w:rsidR="009D28AD" w:rsidRPr="00DA2139" w14:paraId="4C851E78" w14:textId="1F2C1D0A" w:rsidTr="009D28AD">
        <w:tc>
          <w:tcPr>
            <w:tcW w:w="3505" w:type="dxa"/>
          </w:tcPr>
          <w:p w14:paraId="2C0C954E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 xml:space="preserve">GED English Language Arts </w:t>
            </w:r>
          </w:p>
        </w:tc>
        <w:tc>
          <w:tcPr>
            <w:tcW w:w="2160" w:type="dxa"/>
          </w:tcPr>
          <w:p w14:paraId="79C893CB" w14:textId="5D9382B9" w:rsidR="009D28AD" w:rsidRPr="00DA2139" w:rsidRDefault="009D28AD" w:rsidP="00021754">
            <w:pPr>
              <w:jc w:val="center"/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145 and above</w:t>
            </w:r>
          </w:p>
        </w:tc>
        <w:tc>
          <w:tcPr>
            <w:tcW w:w="1402" w:type="dxa"/>
          </w:tcPr>
          <w:p w14:paraId="1EDAD75F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</w:tcPr>
          <w:p w14:paraId="7A62C8FE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</w:p>
        </w:tc>
      </w:tr>
      <w:tr w:rsidR="009D28AD" w:rsidRPr="00DA2139" w14:paraId="71D8CE2F" w14:textId="3AC5B99A" w:rsidTr="009D28AD">
        <w:tc>
          <w:tcPr>
            <w:tcW w:w="3505" w:type="dxa"/>
          </w:tcPr>
          <w:p w14:paraId="29EEBBF5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 xml:space="preserve">ACT Reading </w:t>
            </w:r>
          </w:p>
        </w:tc>
        <w:tc>
          <w:tcPr>
            <w:tcW w:w="2160" w:type="dxa"/>
          </w:tcPr>
          <w:p w14:paraId="46AD8217" w14:textId="3F0622DB" w:rsidR="009D28AD" w:rsidRPr="00DA2139" w:rsidRDefault="009D28AD" w:rsidP="00021754">
            <w:pPr>
              <w:jc w:val="center"/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18 and above</w:t>
            </w:r>
          </w:p>
        </w:tc>
        <w:tc>
          <w:tcPr>
            <w:tcW w:w="1402" w:type="dxa"/>
          </w:tcPr>
          <w:p w14:paraId="09648F44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</w:tcPr>
          <w:p w14:paraId="4E6E1034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</w:p>
        </w:tc>
      </w:tr>
      <w:tr w:rsidR="009D28AD" w:rsidRPr="00DA2139" w14:paraId="5ED75CC1" w14:textId="6F706AC3" w:rsidTr="009D28AD">
        <w:tc>
          <w:tcPr>
            <w:tcW w:w="3505" w:type="dxa"/>
          </w:tcPr>
          <w:p w14:paraId="256AE0E7" w14:textId="108197CD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 xml:space="preserve">TABE </w:t>
            </w:r>
            <w:r w:rsidR="00773647" w:rsidRPr="00DA2139">
              <w:rPr>
                <w:rFonts w:ascii="Times New Roman" w:hAnsi="Times New Roman" w:cs="Times New Roman"/>
              </w:rPr>
              <w:t>13/14</w:t>
            </w:r>
            <w:r w:rsidRPr="00DA2139">
              <w:rPr>
                <w:rFonts w:ascii="Times New Roman" w:hAnsi="Times New Roman" w:cs="Times New Roman"/>
              </w:rPr>
              <w:t xml:space="preserve"> Reading</w:t>
            </w:r>
          </w:p>
        </w:tc>
        <w:tc>
          <w:tcPr>
            <w:tcW w:w="2160" w:type="dxa"/>
          </w:tcPr>
          <w:p w14:paraId="1042D344" w14:textId="25BA53D9" w:rsidR="009D28AD" w:rsidRPr="00DA2139" w:rsidRDefault="009D28AD" w:rsidP="00021754">
            <w:pPr>
              <w:jc w:val="center"/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5</w:t>
            </w:r>
            <w:r w:rsidR="0024312D" w:rsidRPr="00DA2139">
              <w:rPr>
                <w:rFonts w:ascii="Times New Roman" w:hAnsi="Times New Roman" w:cs="Times New Roman"/>
              </w:rPr>
              <w:t>7</w:t>
            </w:r>
            <w:r w:rsidRPr="00DA2139">
              <w:rPr>
                <w:rFonts w:ascii="Times New Roman" w:hAnsi="Times New Roman" w:cs="Times New Roman"/>
              </w:rPr>
              <w:t>6 and above</w:t>
            </w:r>
          </w:p>
        </w:tc>
        <w:tc>
          <w:tcPr>
            <w:tcW w:w="1402" w:type="dxa"/>
          </w:tcPr>
          <w:p w14:paraId="6EAF86E8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</w:tcPr>
          <w:p w14:paraId="46BCACCE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</w:p>
        </w:tc>
      </w:tr>
      <w:tr w:rsidR="009D28AD" w:rsidRPr="00DA2139" w14:paraId="6BE10120" w14:textId="4F3E3F50" w:rsidTr="009D28AD">
        <w:tc>
          <w:tcPr>
            <w:tcW w:w="3505" w:type="dxa"/>
          </w:tcPr>
          <w:p w14:paraId="070E364D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Accuplacer Reading</w:t>
            </w:r>
          </w:p>
        </w:tc>
        <w:tc>
          <w:tcPr>
            <w:tcW w:w="2160" w:type="dxa"/>
          </w:tcPr>
          <w:p w14:paraId="4745E7D0" w14:textId="77777777" w:rsidR="009D28AD" w:rsidRPr="00DA2139" w:rsidRDefault="009D28AD" w:rsidP="00021754">
            <w:pPr>
              <w:jc w:val="center"/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255 and above</w:t>
            </w:r>
          </w:p>
        </w:tc>
        <w:tc>
          <w:tcPr>
            <w:tcW w:w="1402" w:type="dxa"/>
          </w:tcPr>
          <w:p w14:paraId="5FDAE71C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</w:tcPr>
          <w:p w14:paraId="220FD028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</w:p>
        </w:tc>
      </w:tr>
      <w:tr w:rsidR="009D28AD" w:rsidRPr="00DA2139" w14:paraId="4D5829DA" w14:textId="53B15E2E" w:rsidTr="009D28AD">
        <w:tc>
          <w:tcPr>
            <w:tcW w:w="3505" w:type="dxa"/>
          </w:tcPr>
          <w:p w14:paraId="31F50E4E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WorkKeys Workplace Documents</w:t>
            </w:r>
          </w:p>
        </w:tc>
        <w:tc>
          <w:tcPr>
            <w:tcW w:w="2160" w:type="dxa"/>
          </w:tcPr>
          <w:p w14:paraId="21328C8C" w14:textId="77777777" w:rsidR="009D28AD" w:rsidRPr="00DA2139" w:rsidRDefault="009D28AD" w:rsidP="00021754">
            <w:pPr>
              <w:jc w:val="center"/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5 and above</w:t>
            </w:r>
          </w:p>
        </w:tc>
        <w:tc>
          <w:tcPr>
            <w:tcW w:w="1402" w:type="dxa"/>
          </w:tcPr>
          <w:p w14:paraId="2B4691E8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</w:tcPr>
          <w:p w14:paraId="5676E7C5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</w:p>
        </w:tc>
      </w:tr>
      <w:tr w:rsidR="009D28AD" w:rsidRPr="00DA2139" w14:paraId="280D942D" w14:textId="2AA66156" w:rsidTr="009D28AD">
        <w:tc>
          <w:tcPr>
            <w:tcW w:w="3505" w:type="dxa"/>
          </w:tcPr>
          <w:p w14:paraId="4A4A6F5B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English Composition 101</w:t>
            </w:r>
          </w:p>
        </w:tc>
        <w:tc>
          <w:tcPr>
            <w:tcW w:w="2160" w:type="dxa"/>
          </w:tcPr>
          <w:p w14:paraId="249EC3C3" w14:textId="77777777" w:rsidR="009D28AD" w:rsidRPr="00DA2139" w:rsidRDefault="009D28AD" w:rsidP="00021754">
            <w:pPr>
              <w:jc w:val="center"/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C and above</w:t>
            </w:r>
          </w:p>
        </w:tc>
        <w:tc>
          <w:tcPr>
            <w:tcW w:w="1402" w:type="dxa"/>
          </w:tcPr>
          <w:p w14:paraId="79C8D12D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</w:tcPr>
          <w:p w14:paraId="4BF0E1E1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</w:p>
        </w:tc>
      </w:tr>
    </w:tbl>
    <w:p w14:paraId="2BFA3A52" w14:textId="77777777" w:rsidR="00C963F7" w:rsidRPr="00C9471D" w:rsidRDefault="00C963F7" w:rsidP="00021754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99C2991" w14:textId="77777777" w:rsidR="00E66861" w:rsidRPr="00DA2139" w:rsidRDefault="00E66861" w:rsidP="00021754">
      <w:pPr>
        <w:spacing w:after="0" w:line="240" w:lineRule="auto"/>
        <w:rPr>
          <w:rFonts w:ascii="Times New Roman" w:hAnsi="Times New Roman" w:cs="Times New Roman"/>
          <w:b/>
          <w:bCs/>
          <w:u w:val="single"/>
        </w:rPr>
      </w:pPr>
      <w:r w:rsidRPr="00DA2139">
        <w:rPr>
          <w:rFonts w:ascii="Times New Roman" w:hAnsi="Times New Roman" w:cs="Times New Roman"/>
          <w:b/>
          <w:bCs/>
          <w:u w:val="single"/>
        </w:rPr>
        <w:t>Civics Require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05"/>
        <w:gridCol w:w="2116"/>
        <w:gridCol w:w="852"/>
        <w:gridCol w:w="1237"/>
      </w:tblGrid>
      <w:tr w:rsidR="009D28AD" w:rsidRPr="00DA2139" w14:paraId="73E86BBA" w14:textId="26B34206" w:rsidTr="009D28AD">
        <w:trPr>
          <w:trHeight w:val="134"/>
        </w:trPr>
        <w:tc>
          <w:tcPr>
            <w:tcW w:w="4405" w:type="dxa"/>
          </w:tcPr>
          <w:p w14:paraId="36F367FC" w14:textId="77777777" w:rsidR="009D28AD" w:rsidRPr="00DA2139" w:rsidRDefault="009D28AD" w:rsidP="0002175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2139">
              <w:rPr>
                <w:rFonts w:ascii="Times New Roman" w:hAnsi="Times New Roman" w:cs="Times New Roman"/>
                <w:b/>
              </w:rPr>
              <w:t>Test</w:t>
            </w:r>
          </w:p>
        </w:tc>
        <w:tc>
          <w:tcPr>
            <w:tcW w:w="2116" w:type="dxa"/>
          </w:tcPr>
          <w:p w14:paraId="32E8ECE3" w14:textId="7BF29D98" w:rsidR="009D28AD" w:rsidRPr="00DA2139" w:rsidRDefault="009D28AD" w:rsidP="0002175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2139">
              <w:rPr>
                <w:rFonts w:ascii="Times New Roman" w:hAnsi="Times New Roman" w:cs="Times New Roman"/>
                <w:b/>
              </w:rPr>
              <w:t>Achievement Level</w:t>
            </w:r>
          </w:p>
        </w:tc>
        <w:tc>
          <w:tcPr>
            <w:tcW w:w="852" w:type="dxa"/>
          </w:tcPr>
          <w:p w14:paraId="2CD49F1A" w14:textId="41CA0FF8" w:rsidR="009D28AD" w:rsidRPr="00DA2139" w:rsidRDefault="009D28AD" w:rsidP="0002175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2139">
              <w:rPr>
                <w:rFonts w:ascii="Times New Roman" w:hAnsi="Times New Roman" w:cs="Times New Roman"/>
                <w:b/>
              </w:rPr>
              <w:t>Score</w:t>
            </w:r>
          </w:p>
        </w:tc>
        <w:tc>
          <w:tcPr>
            <w:tcW w:w="1237" w:type="dxa"/>
          </w:tcPr>
          <w:p w14:paraId="45F8B466" w14:textId="13601366" w:rsidR="009D28AD" w:rsidRPr="00DA2139" w:rsidRDefault="009D28AD" w:rsidP="0002175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2139">
              <w:rPr>
                <w:rFonts w:ascii="Times New Roman" w:hAnsi="Times New Roman" w:cs="Times New Roman"/>
                <w:b/>
              </w:rPr>
              <w:t>Pass Date</w:t>
            </w:r>
          </w:p>
        </w:tc>
      </w:tr>
      <w:tr w:rsidR="009D28AD" w:rsidRPr="00DA2139" w14:paraId="365B3B1F" w14:textId="712D8D2F" w:rsidTr="009D28AD">
        <w:trPr>
          <w:trHeight w:val="388"/>
        </w:trPr>
        <w:tc>
          <w:tcPr>
            <w:tcW w:w="4405" w:type="dxa"/>
          </w:tcPr>
          <w:p w14:paraId="3679C31F" w14:textId="77777777" w:rsidR="009D28AD" w:rsidRPr="00DA2139" w:rsidRDefault="009D28AD" w:rsidP="00021754">
            <w:pPr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Kansas Pathway to Career Civics Assessment</w:t>
            </w:r>
          </w:p>
        </w:tc>
        <w:tc>
          <w:tcPr>
            <w:tcW w:w="2116" w:type="dxa"/>
          </w:tcPr>
          <w:p w14:paraId="783F3C2C" w14:textId="77777777" w:rsidR="009D28AD" w:rsidRPr="00DA2139" w:rsidRDefault="009D28AD" w:rsidP="00021754">
            <w:pPr>
              <w:jc w:val="center"/>
              <w:rPr>
                <w:rFonts w:ascii="Times New Roman" w:hAnsi="Times New Roman" w:cs="Times New Roman"/>
              </w:rPr>
            </w:pPr>
            <w:r w:rsidRPr="00DA2139">
              <w:rPr>
                <w:rFonts w:ascii="Times New Roman" w:hAnsi="Times New Roman" w:cs="Times New Roman"/>
              </w:rPr>
              <w:t>70% and above</w:t>
            </w:r>
          </w:p>
        </w:tc>
        <w:tc>
          <w:tcPr>
            <w:tcW w:w="852" w:type="dxa"/>
          </w:tcPr>
          <w:p w14:paraId="2CF461DE" w14:textId="7FD36758" w:rsidR="009D28AD" w:rsidRPr="00DA2139" w:rsidRDefault="009D28AD" w:rsidP="0002175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37" w:type="dxa"/>
          </w:tcPr>
          <w:p w14:paraId="7B8E45FF" w14:textId="77777777" w:rsidR="009D28AD" w:rsidRPr="00DA2139" w:rsidRDefault="009D28AD" w:rsidP="0002175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64F7D3F3" w14:textId="28242CFB" w:rsidR="00E66861" w:rsidRPr="00DA2139" w:rsidRDefault="00E66861" w:rsidP="00021754">
      <w:pPr>
        <w:spacing w:after="0" w:line="240" w:lineRule="auto"/>
        <w:rPr>
          <w:rFonts w:ascii="Times New Roman" w:hAnsi="Times New Roman" w:cs="Times New Roman"/>
        </w:rPr>
      </w:pPr>
    </w:p>
    <w:sectPr w:rsidR="00E66861" w:rsidRPr="00DA2139" w:rsidSect="005205E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8FA5E7" w14:textId="77777777" w:rsidR="006805B4" w:rsidRDefault="006805B4" w:rsidP="00717EDD">
      <w:pPr>
        <w:spacing w:after="0" w:line="240" w:lineRule="auto"/>
      </w:pPr>
      <w:r>
        <w:separator/>
      </w:r>
    </w:p>
  </w:endnote>
  <w:endnote w:type="continuationSeparator" w:id="0">
    <w:p w14:paraId="279A6CED" w14:textId="77777777" w:rsidR="006805B4" w:rsidRDefault="006805B4" w:rsidP="00717E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DB8FAD" w14:textId="77777777" w:rsidR="00492080" w:rsidRDefault="004920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29521F" w14:textId="77777777" w:rsidR="00492080" w:rsidRDefault="004920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CEFE62" w14:textId="77777777" w:rsidR="00492080" w:rsidRDefault="004920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06405F" w14:textId="77777777" w:rsidR="006805B4" w:rsidRDefault="006805B4" w:rsidP="00717EDD">
      <w:pPr>
        <w:spacing w:after="0" w:line="240" w:lineRule="auto"/>
      </w:pPr>
      <w:r>
        <w:separator/>
      </w:r>
    </w:p>
  </w:footnote>
  <w:footnote w:type="continuationSeparator" w:id="0">
    <w:p w14:paraId="63289E20" w14:textId="77777777" w:rsidR="006805B4" w:rsidRDefault="006805B4" w:rsidP="00717E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8C5FBB" w14:textId="5D79F2AD" w:rsidR="00492080" w:rsidRDefault="004920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43DC76" w14:textId="2A5FC631" w:rsidR="00492080" w:rsidRDefault="004920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E1B27F" w14:textId="5BD03479" w:rsidR="00492080" w:rsidRDefault="0049208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NQYS5iaWpsbmlko6SsGpxcWZ+XkgBYYmtQAtUDdYLQAAAA=="/>
  </w:docVars>
  <w:rsids>
    <w:rsidRoot w:val="005B3DA9"/>
    <w:rsid w:val="00021754"/>
    <w:rsid w:val="00095667"/>
    <w:rsid w:val="000B4820"/>
    <w:rsid w:val="000B5837"/>
    <w:rsid w:val="00100749"/>
    <w:rsid w:val="00101CBB"/>
    <w:rsid w:val="0014408E"/>
    <w:rsid w:val="00172D21"/>
    <w:rsid w:val="001747A0"/>
    <w:rsid w:val="00177C91"/>
    <w:rsid w:val="00184FFB"/>
    <w:rsid w:val="00202EDE"/>
    <w:rsid w:val="00214912"/>
    <w:rsid w:val="0024312D"/>
    <w:rsid w:val="00294771"/>
    <w:rsid w:val="002B3A0A"/>
    <w:rsid w:val="002C0624"/>
    <w:rsid w:val="00341081"/>
    <w:rsid w:val="003602B0"/>
    <w:rsid w:val="003A2E6F"/>
    <w:rsid w:val="003C01D3"/>
    <w:rsid w:val="003D5584"/>
    <w:rsid w:val="003F4BBA"/>
    <w:rsid w:val="004118EB"/>
    <w:rsid w:val="00436E80"/>
    <w:rsid w:val="00440D86"/>
    <w:rsid w:val="00450065"/>
    <w:rsid w:val="00482269"/>
    <w:rsid w:val="00492080"/>
    <w:rsid w:val="004B17E1"/>
    <w:rsid w:val="004C343F"/>
    <w:rsid w:val="004C3E73"/>
    <w:rsid w:val="004D0B87"/>
    <w:rsid w:val="004E71F8"/>
    <w:rsid w:val="00503C22"/>
    <w:rsid w:val="005205E3"/>
    <w:rsid w:val="00537F6C"/>
    <w:rsid w:val="005B3DA9"/>
    <w:rsid w:val="005F1041"/>
    <w:rsid w:val="00614E8A"/>
    <w:rsid w:val="00630F46"/>
    <w:rsid w:val="00655119"/>
    <w:rsid w:val="006805B4"/>
    <w:rsid w:val="006C6461"/>
    <w:rsid w:val="006E22BF"/>
    <w:rsid w:val="006F0005"/>
    <w:rsid w:val="006F559A"/>
    <w:rsid w:val="00717EDD"/>
    <w:rsid w:val="00726146"/>
    <w:rsid w:val="00741B35"/>
    <w:rsid w:val="00761705"/>
    <w:rsid w:val="00773647"/>
    <w:rsid w:val="007C4CFA"/>
    <w:rsid w:val="008062CD"/>
    <w:rsid w:val="008D3A9D"/>
    <w:rsid w:val="008F54C0"/>
    <w:rsid w:val="00951F07"/>
    <w:rsid w:val="009532D6"/>
    <w:rsid w:val="009B7183"/>
    <w:rsid w:val="009D28AD"/>
    <w:rsid w:val="00AC487C"/>
    <w:rsid w:val="00AF7BC3"/>
    <w:rsid w:val="00B46BA0"/>
    <w:rsid w:val="00B50FFA"/>
    <w:rsid w:val="00B521F9"/>
    <w:rsid w:val="00B81405"/>
    <w:rsid w:val="00BA7D7E"/>
    <w:rsid w:val="00BB44EC"/>
    <w:rsid w:val="00BC07AF"/>
    <w:rsid w:val="00BD0CC8"/>
    <w:rsid w:val="00C65D91"/>
    <w:rsid w:val="00C76DEF"/>
    <w:rsid w:val="00C84B0E"/>
    <w:rsid w:val="00C9471D"/>
    <w:rsid w:val="00C963F7"/>
    <w:rsid w:val="00CA6898"/>
    <w:rsid w:val="00CC2F43"/>
    <w:rsid w:val="00CE2A8F"/>
    <w:rsid w:val="00D13971"/>
    <w:rsid w:val="00D45622"/>
    <w:rsid w:val="00D45815"/>
    <w:rsid w:val="00D63B5E"/>
    <w:rsid w:val="00DA2139"/>
    <w:rsid w:val="00DA76AC"/>
    <w:rsid w:val="00DA7ECE"/>
    <w:rsid w:val="00DB6FD9"/>
    <w:rsid w:val="00DD18D2"/>
    <w:rsid w:val="00DD7BE2"/>
    <w:rsid w:val="00DE025F"/>
    <w:rsid w:val="00E328A4"/>
    <w:rsid w:val="00E539D7"/>
    <w:rsid w:val="00E66861"/>
    <w:rsid w:val="00E85D4F"/>
    <w:rsid w:val="00EF1DFC"/>
    <w:rsid w:val="00F30D43"/>
    <w:rsid w:val="00FF513D"/>
    <w:rsid w:val="00FF6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6A9A97"/>
  <w15:chartTrackingRefBased/>
  <w15:docId w15:val="{BE93AD00-7805-44BB-985F-9D4DD0CD7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3D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17E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7EDD"/>
  </w:style>
  <w:style w:type="paragraph" w:styleId="Footer">
    <w:name w:val="footer"/>
    <w:basedOn w:val="Normal"/>
    <w:link w:val="FooterChar"/>
    <w:uiPriority w:val="99"/>
    <w:unhideWhenUsed/>
    <w:rsid w:val="00717E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7EDD"/>
  </w:style>
  <w:style w:type="paragraph" w:styleId="BalloonText">
    <w:name w:val="Balloon Text"/>
    <w:basedOn w:val="Normal"/>
    <w:link w:val="BalloonTextChar"/>
    <w:uiPriority w:val="99"/>
    <w:semiHidden/>
    <w:unhideWhenUsed/>
    <w:rsid w:val="004920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20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3073012-9a57-424a-83d7-d2b46764e6c6" xsi:nil="true"/>
    <lcf76f155ced4ddcb4097134ff3c332f xmlns="35a5c87c-e54d-4818-b252-6ce4c8ee9d4a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B8FA903FB20C4FA8C78F751D8064DF" ma:contentTypeVersion="13" ma:contentTypeDescription="Create a new document." ma:contentTypeScope="" ma:versionID="57566a20ddb884778ed8b0725b70aed9">
  <xsd:schema xmlns:xsd="http://www.w3.org/2001/XMLSchema" xmlns:xs="http://www.w3.org/2001/XMLSchema" xmlns:p="http://schemas.microsoft.com/office/2006/metadata/properties" xmlns:ns2="35a5c87c-e54d-4818-b252-6ce4c8ee9d4a" xmlns:ns3="e3073012-9a57-424a-83d7-d2b46764e6c6" targetNamespace="http://schemas.microsoft.com/office/2006/metadata/properties" ma:root="true" ma:fieldsID="73ee057d32cb14d74f011a6409ccef5a" ns2:_="" ns3:_="">
    <xsd:import namespace="35a5c87c-e54d-4818-b252-6ce4c8ee9d4a"/>
    <xsd:import namespace="e3073012-9a57-424a-83d7-d2b46764e6c6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ObjectDetectorVersions" minOccurs="0"/>
                <xsd:element ref="ns2:MediaLengthInSecond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a5c87c-e54d-4818-b252-6ce4c8ee9d4a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a4e5a8eb-2ef9-4f06-a16c-a5ac5396ec8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073012-9a57-424a-83d7-d2b46764e6c6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3c1d3a0a-0c75-4d2f-8516-30b19186f6b7}" ma:internalName="TaxCatchAll" ma:showField="CatchAllData" ma:web="e3073012-9a57-424a-83d7-d2b46764e6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C0712D-6B78-42CB-884A-C41EBE302E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E190A6-B5BB-4FA6-BC06-20A00AA8E0C6}">
  <ds:schemaRefs>
    <ds:schemaRef ds:uri="http://schemas.microsoft.com/office/2006/metadata/properties"/>
    <ds:schemaRef ds:uri="http://schemas.microsoft.com/office/infopath/2007/PartnerControls"/>
    <ds:schemaRef ds:uri="e3073012-9a57-424a-83d7-d2b46764e6c6"/>
    <ds:schemaRef ds:uri="35a5c87c-e54d-4818-b252-6ce4c8ee9d4a"/>
  </ds:schemaRefs>
</ds:datastoreItem>
</file>

<file path=customXml/itemProps3.xml><?xml version="1.0" encoding="utf-8"?>
<ds:datastoreItem xmlns:ds="http://schemas.openxmlformats.org/officeDocument/2006/customXml" ds:itemID="{E0286CE3-F081-49D8-AC87-FEF86112A0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a5c87c-e54d-4818-b252-6ce4c8ee9d4a"/>
    <ds:schemaRef ds:uri="e3073012-9a57-424a-83d7-d2b46764e6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62</Words>
  <Characters>1544</Characters>
  <Application>Microsoft Office Word</Application>
  <DocSecurity>0</DocSecurity>
  <Lines>140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mon, Chris</dc:creator>
  <cp:keywords/>
  <dc:description/>
  <cp:lastModifiedBy>Lee, Susanna</cp:lastModifiedBy>
  <cp:revision>6</cp:revision>
  <cp:lastPrinted>2019-04-30T13:48:00Z</cp:lastPrinted>
  <dcterms:created xsi:type="dcterms:W3CDTF">2026-02-17T21:26:00Z</dcterms:created>
  <dcterms:modified xsi:type="dcterms:W3CDTF">2026-02-17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B8FA903FB20C4FA8C78F751D8064DF</vt:lpwstr>
  </property>
  <property fmtid="{D5CDD505-2E9C-101B-9397-08002B2CF9AE}" pid="3" name="docLang">
    <vt:lpwstr>en</vt:lpwstr>
  </property>
  <property fmtid="{D5CDD505-2E9C-101B-9397-08002B2CF9AE}" pid="4" name="MediaServiceImageTags">
    <vt:lpwstr/>
  </property>
</Properties>
</file>